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246D0279" w14:textId="77777777" w:rsidR="00D37E50" w:rsidRPr="00D37E50" w:rsidRDefault="00D37E50" w:rsidP="00D37E50">
      <w:pPr>
        <w:pStyle w:val="NoSpacing"/>
        <w:rPr>
          <w:rFonts w:ascii="Arial" w:hAnsi="Arial" w:cs="Arial"/>
          <w:b/>
          <w:bCs/>
          <w:sz w:val="20"/>
          <w:szCs w:val="20"/>
          <w:lang w:val="en-IN"/>
        </w:rPr>
      </w:pPr>
      <w:bookmarkStart w:id="0" w:name="_Hlk225930272"/>
      <w:r w:rsidRPr="00D37E50">
        <w:rPr>
          <w:rFonts w:ascii="Arial" w:hAnsi="Arial" w:cs="Arial"/>
          <w:b/>
          <w:bCs/>
          <w:sz w:val="20"/>
          <w:szCs w:val="20"/>
          <w:lang w:val="en-IN"/>
        </w:rPr>
        <w:t>Dr. Sławomir Borek</w:t>
      </w:r>
    </w:p>
    <w:p w14:paraId="19251059" w14:textId="11A9996C" w:rsidR="00E52660" w:rsidRPr="006250C4" w:rsidRDefault="00D37E50" w:rsidP="00D37E50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D37E50">
        <w:rPr>
          <w:rFonts w:ascii="Arial" w:hAnsi="Arial" w:cs="Arial"/>
          <w:bCs/>
          <w:sz w:val="20"/>
          <w:szCs w:val="20"/>
        </w:rPr>
        <w:t>Adam Mickiewicz University, Poland</w:t>
      </w:r>
      <w:bookmarkEnd w:id="0"/>
      <w:r>
        <w:rPr>
          <w:rFonts w:ascii="Arial" w:hAnsi="Arial" w:cs="Arial"/>
          <w:bCs/>
          <w:sz w:val="20"/>
          <w:szCs w:val="20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32807"/>
    <w:rsid w:val="00B8525B"/>
    <w:rsid w:val="00B91A2C"/>
    <w:rsid w:val="00BB6174"/>
    <w:rsid w:val="00BF3F79"/>
    <w:rsid w:val="00C03EFE"/>
    <w:rsid w:val="00C226AB"/>
    <w:rsid w:val="00D37E50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</Words>
  <Characters>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5-29T10:15:00Z</dcterms:modified>
</cp:coreProperties>
</file>